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Zyra U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y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U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10 Barberry Road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zyracruz.u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2236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a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bell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4/201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me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9/201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